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238F06C5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409D0203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86A8E0C" wp14:editId="6AD82737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26311A4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DA8B7A4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1C99DA1C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5511B3E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3F5D6B93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10386F6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09173F0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4C8E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CD4D32" w14:textId="397815C5" w:rsidR="00305DB4" w:rsidRPr="00DA2355" w:rsidRDefault="00F41D60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ümeyye Özmen</w:t>
            </w:r>
          </w:p>
        </w:tc>
      </w:tr>
      <w:tr w:rsidR="00305DB4" w:rsidRPr="00DA2355" w14:paraId="733267F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9841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AC9DE6" w14:textId="62FFECFB" w:rsidR="00305DB4" w:rsidRPr="00DA2355" w:rsidRDefault="00F41D6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syoloji </w:t>
            </w:r>
          </w:p>
        </w:tc>
      </w:tr>
      <w:tr w:rsidR="00305DB4" w:rsidRPr="00DA2355" w14:paraId="7EFE7C3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AEEF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3DF575" w14:textId="15C978DC" w:rsidR="00305DB4" w:rsidRPr="00DA2355" w:rsidRDefault="00F41D6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41D60">
              <w:rPr>
                <w:rFonts w:ascii="Times New Roman" w:hAnsi="Times New Roman" w:cs="Times New Roman"/>
                <w:sz w:val="24"/>
                <w:szCs w:val="24"/>
              </w:rPr>
              <w:t>Doç. Dr. Melda Medine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nay</w:t>
            </w:r>
          </w:p>
        </w:tc>
      </w:tr>
      <w:tr w:rsidR="004B17FC" w:rsidRPr="00DA2355" w14:paraId="34E1D8D2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3F04DB5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8D9F2D2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47AF61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1FF3D4" w14:textId="0950B834" w:rsidR="007F33E0" w:rsidRPr="00DA2355" w:rsidRDefault="00F41D6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F41D60">
              <w:rPr>
                <w:rFonts w:ascii="Times New Roman" w:hAnsi="Times New Roman" w:cs="Times New Roman"/>
                <w:sz w:val="24"/>
                <w:szCs w:val="24"/>
              </w:rPr>
              <w:t>vening</w:t>
            </w:r>
            <w:proofErr w:type="spellEnd"/>
            <w:r w:rsidRPr="00F41D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F41D60">
              <w:rPr>
                <w:rFonts w:ascii="Times New Roman" w:hAnsi="Times New Roman" w:cs="Times New Roman"/>
                <w:sz w:val="24"/>
                <w:szCs w:val="24"/>
              </w:rPr>
              <w:t>offm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amgalanma Kuramı</w:t>
            </w:r>
          </w:p>
        </w:tc>
      </w:tr>
      <w:tr w:rsidR="007A0ED3" w:rsidRPr="00DA2355" w14:paraId="301503F5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C451DDC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9743E8" w14:textId="4DF3D594" w:rsidR="007A0ED3" w:rsidRPr="00DA2355" w:rsidRDefault="007A0ED3" w:rsidP="00EE6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EE64B4">
              <w:rPr>
                <w:rFonts w:ascii="Times New Roman" w:hAnsi="Times New Roman" w:cs="Times New Roman"/>
                <w:sz w:val="24"/>
                <w:szCs w:val="24"/>
              </w:rPr>
              <w:t>26/12/2023</w:t>
            </w:r>
          </w:p>
        </w:tc>
      </w:tr>
      <w:tr w:rsidR="000B7954" w:rsidRPr="00DA2355" w14:paraId="0F22C946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1459E67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6DAAB6F" w14:textId="3B83D0C6" w:rsidR="000B7954" w:rsidRPr="00DA2355" w:rsidRDefault="00EE64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ıldırım Beyazıt Yerleşkesi B107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DEFAF3F" w14:textId="601671C8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E64B4">
              <w:rPr>
                <w:rFonts w:ascii="Times New Roman" w:hAnsi="Times New Roman" w:cs="Times New Roman"/>
                <w:sz w:val="24"/>
                <w:szCs w:val="24"/>
              </w:rPr>
              <w:t>16.30</w:t>
            </w:r>
            <w:bookmarkStart w:id="0" w:name="_GoBack"/>
            <w:bookmarkEnd w:id="0"/>
          </w:p>
        </w:tc>
      </w:tr>
      <w:tr w:rsidR="007A0ED3" w:rsidRPr="00DA2355" w14:paraId="530158E0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4903D8C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9609C2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13E2DE19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BB7DE3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4D9589D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1294F49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8D36B99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61D3C2BE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16F2E37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214CB24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65EF28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38C047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D95423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21ABB8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699320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E21771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4E3401F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D1F9BBB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0A65728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6B114F" w14:textId="77777777" w:rsidR="001123AD" w:rsidRDefault="001123AD" w:rsidP="005F3207">
      <w:pPr>
        <w:spacing w:after="0" w:line="240" w:lineRule="auto"/>
      </w:pPr>
      <w:r>
        <w:separator/>
      </w:r>
    </w:p>
  </w:endnote>
  <w:endnote w:type="continuationSeparator" w:id="0">
    <w:p w14:paraId="5BB7813F" w14:textId="77777777" w:rsidR="001123AD" w:rsidRDefault="001123A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21867812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65752FCA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5BB7579C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23A8E5D9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3EB913E5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C09539" w14:textId="77777777" w:rsidR="001123AD" w:rsidRDefault="001123AD" w:rsidP="005F3207">
      <w:pPr>
        <w:spacing w:after="0" w:line="240" w:lineRule="auto"/>
      </w:pPr>
      <w:r>
        <w:separator/>
      </w:r>
    </w:p>
  </w:footnote>
  <w:footnote w:type="continuationSeparator" w:id="0">
    <w:p w14:paraId="744822C2" w14:textId="77777777" w:rsidR="001123AD" w:rsidRDefault="001123A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123AD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93BA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64B4"/>
    <w:rsid w:val="00EE74C6"/>
    <w:rsid w:val="00F40121"/>
    <w:rsid w:val="00F41D60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84F3B5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elda Medine SUNAY</cp:lastModifiedBy>
  <cp:revision>3</cp:revision>
  <cp:lastPrinted>2020-06-01T13:59:00Z</cp:lastPrinted>
  <dcterms:created xsi:type="dcterms:W3CDTF">2023-12-12T20:25:00Z</dcterms:created>
  <dcterms:modified xsi:type="dcterms:W3CDTF">2023-12-19T20:12:00Z</dcterms:modified>
</cp:coreProperties>
</file>